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C4B407" w14:textId="77777777" w:rsidR="008D0012" w:rsidRDefault="008D0012" w:rsidP="009A5E87">
      <w:pPr>
        <w:pStyle w:val="xmsonormal"/>
        <w:jc w:val="both"/>
        <w:rPr>
          <w:rFonts w:ascii="Calibri" w:hAnsi="Calibri" w:cs="Calibri"/>
          <w:b/>
          <w:bCs/>
        </w:rPr>
      </w:pPr>
    </w:p>
    <w:p w14:paraId="2391D619" w14:textId="0814170B" w:rsidR="009A5E87" w:rsidRPr="008D0012" w:rsidRDefault="009A5E87" w:rsidP="008D0012">
      <w:pPr>
        <w:pStyle w:val="xmsonormal"/>
        <w:rPr>
          <w:rFonts w:ascii="Arial" w:hAnsi="Arial" w:cs="Arial"/>
          <w:b/>
          <w:bCs/>
          <w:sz w:val="20"/>
          <w:szCs w:val="20"/>
        </w:rPr>
      </w:pPr>
      <w:r w:rsidRPr="008D0012">
        <w:rPr>
          <w:rFonts w:ascii="Arial" w:hAnsi="Arial" w:cs="Arial"/>
          <w:b/>
          <w:bCs/>
          <w:sz w:val="20"/>
          <w:szCs w:val="20"/>
        </w:rPr>
        <w:t>Patients’ Perspectives on An Integrated mHealth and Health Coaching Model to Support Patient Empowerment in Type 2 Diabetes: A Qualitative Study in a Multiethnic Community</w:t>
      </w:r>
    </w:p>
    <w:p w14:paraId="2CCF3534" w14:textId="77777777" w:rsidR="009A5E87" w:rsidRPr="008D0012" w:rsidRDefault="009A5E87" w:rsidP="008D0012">
      <w:pPr>
        <w:pStyle w:val="xmsonormal"/>
        <w:rPr>
          <w:rFonts w:ascii="Arial" w:hAnsi="Arial" w:cs="Arial"/>
          <w:b/>
          <w:bCs/>
          <w:sz w:val="20"/>
          <w:szCs w:val="20"/>
        </w:rPr>
      </w:pPr>
      <w:r w:rsidRPr="008D0012">
        <w:rPr>
          <w:rFonts w:ascii="Arial" w:hAnsi="Arial" w:cs="Arial"/>
          <w:b/>
          <w:bCs/>
          <w:sz w:val="20"/>
          <w:szCs w:val="20"/>
          <w:lang w:val="en-GB"/>
        </w:rPr>
        <w:t> </w:t>
      </w:r>
    </w:p>
    <w:p w14:paraId="2438E79B" w14:textId="77777777" w:rsidR="009A5E87" w:rsidRPr="008D0012" w:rsidRDefault="009A5E87" w:rsidP="008D0012">
      <w:pPr>
        <w:pStyle w:val="xmsonormal"/>
        <w:rPr>
          <w:rFonts w:ascii="Arial" w:hAnsi="Arial" w:cs="Arial"/>
          <w:sz w:val="20"/>
          <w:szCs w:val="20"/>
        </w:rPr>
      </w:pPr>
      <w:r w:rsidRPr="008D0012">
        <w:rPr>
          <w:rFonts w:ascii="Arial" w:hAnsi="Arial" w:cs="Arial"/>
          <w:b/>
          <w:bCs/>
          <w:sz w:val="20"/>
          <w:szCs w:val="20"/>
          <w:lang w:val="en-US"/>
        </w:rPr>
        <w:t>Abstract</w:t>
      </w:r>
    </w:p>
    <w:p w14:paraId="3619E560" w14:textId="77777777" w:rsidR="009A5E87" w:rsidRPr="008D0012" w:rsidRDefault="009A5E87" w:rsidP="008D0012">
      <w:pPr>
        <w:pStyle w:val="xmsonormal"/>
        <w:rPr>
          <w:rFonts w:ascii="Arial" w:hAnsi="Arial" w:cs="Arial"/>
          <w:sz w:val="20"/>
          <w:szCs w:val="20"/>
        </w:rPr>
      </w:pPr>
      <w:r w:rsidRPr="008D0012">
        <w:rPr>
          <w:rFonts w:ascii="Arial" w:hAnsi="Arial" w:cs="Arial"/>
          <w:b/>
          <w:bCs/>
          <w:sz w:val="20"/>
          <w:szCs w:val="20"/>
          <w:lang w:val="en-US"/>
        </w:rPr>
        <w:t xml:space="preserve">Background &amp; Aim: </w:t>
      </w:r>
    </w:p>
    <w:p w14:paraId="1A8152F8" w14:textId="77777777" w:rsidR="009A5E87" w:rsidRPr="008D0012" w:rsidRDefault="009A5E87" w:rsidP="008D0012">
      <w:pPr>
        <w:pStyle w:val="xmsonormal"/>
        <w:rPr>
          <w:rFonts w:ascii="Arial" w:hAnsi="Arial" w:cs="Arial"/>
          <w:sz w:val="20"/>
          <w:szCs w:val="20"/>
        </w:rPr>
      </w:pPr>
      <w:r w:rsidRPr="008D0012">
        <w:rPr>
          <w:rFonts w:ascii="Arial" w:hAnsi="Arial" w:cs="Arial"/>
          <w:sz w:val="20"/>
          <w:szCs w:val="20"/>
        </w:rPr>
        <w:t>mHealth is increasingly used to support type 2 diabetes mellitus (T2DM) self-management, but sustaining long-term engagement remains challenging. Integrating mHealth with human support may strengthen patient empowerment, motivation, and accountability. The EMPOWER-COMMUNITY care model integrates the EMPOWER+ app with health coaching delivered by community nurses and wellbeing coordinators in community settings, where EMPOWER+ uses AI for lifestyle tracking, personalised nudges, health educational resources, progress summaries, and rewards. This study explored patients’ experiences and how this care model supported self-management in practice.</w:t>
      </w:r>
    </w:p>
    <w:p w14:paraId="6E58A552" w14:textId="77777777" w:rsidR="009A5E87" w:rsidRPr="008D0012" w:rsidRDefault="009A5E87" w:rsidP="008D0012">
      <w:pPr>
        <w:pStyle w:val="xmsonormal"/>
        <w:rPr>
          <w:rFonts w:ascii="Arial" w:hAnsi="Arial" w:cs="Arial"/>
          <w:sz w:val="20"/>
          <w:szCs w:val="20"/>
        </w:rPr>
      </w:pPr>
      <w:r w:rsidRPr="008D0012">
        <w:rPr>
          <w:rFonts w:ascii="Arial" w:hAnsi="Arial" w:cs="Arial"/>
          <w:sz w:val="20"/>
          <w:szCs w:val="20"/>
          <w:lang w:val="en-GB"/>
        </w:rPr>
        <w:t> </w:t>
      </w:r>
    </w:p>
    <w:p w14:paraId="647120E6" w14:textId="77777777" w:rsidR="009A5E87" w:rsidRPr="008D0012" w:rsidRDefault="009A5E87" w:rsidP="008D0012">
      <w:pPr>
        <w:pStyle w:val="xmsonormal"/>
        <w:rPr>
          <w:rFonts w:ascii="Arial" w:hAnsi="Arial" w:cs="Arial"/>
          <w:sz w:val="20"/>
          <w:szCs w:val="20"/>
        </w:rPr>
      </w:pPr>
      <w:r w:rsidRPr="008D0012">
        <w:rPr>
          <w:rFonts w:ascii="Arial" w:hAnsi="Arial" w:cs="Arial"/>
          <w:b/>
          <w:bCs/>
          <w:sz w:val="20"/>
          <w:szCs w:val="20"/>
          <w:lang w:val="en-US"/>
        </w:rPr>
        <w:t xml:space="preserve">Methods: </w:t>
      </w:r>
    </w:p>
    <w:p w14:paraId="53BE4E35" w14:textId="52F2DD62" w:rsidR="009A5E87" w:rsidRPr="008D0012" w:rsidRDefault="009A5E87" w:rsidP="008D0012">
      <w:pPr>
        <w:pStyle w:val="xmsonormal"/>
        <w:rPr>
          <w:rFonts w:ascii="Arial" w:hAnsi="Arial" w:cs="Arial"/>
          <w:sz w:val="20"/>
          <w:szCs w:val="20"/>
        </w:rPr>
      </w:pPr>
      <w:r w:rsidRPr="008D0012">
        <w:rPr>
          <w:rFonts w:ascii="Arial" w:hAnsi="Arial" w:cs="Arial"/>
          <w:sz w:val="20"/>
          <w:szCs w:val="20"/>
        </w:rPr>
        <w:t>Semi-structured interviews were conducted with 16 adults with T2DM who had used both components of EMPOWER-COMMUNITY for at least six months. Interviews explored participants’ experiences, perceived benefits and challenges, as well as suggestions for improvement. Interviews were audio-recorded, transcribed verbatim, and analysed using reflexive thematic analysis.</w:t>
      </w:r>
    </w:p>
    <w:p w14:paraId="53372B5E" w14:textId="77777777" w:rsidR="009A5E87" w:rsidRPr="008D0012" w:rsidRDefault="009A5E87" w:rsidP="008D0012">
      <w:pPr>
        <w:pStyle w:val="xmsonormal"/>
        <w:rPr>
          <w:rFonts w:ascii="Arial" w:hAnsi="Arial" w:cs="Arial"/>
          <w:sz w:val="20"/>
          <w:szCs w:val="20"/>
        </w:rPr>
      </w:pPr>
      <w:r w:rsidRPr="008D0012">
        <w:rPr>
          <w:rFonts w:ascii="Arial" w:hAnsi="Arial" w:cs="Arial"/>
          <w:sz w:val="20"/>
          <w:szCs w:val="20"/>
          <w:lang w:val="en-GB"/>
        </w:rPr>
        <w:t> </w:t>
      </w:r>
    </w:p>
    <w:p w14:paraId="43D874F3" w14:textId="527453C3" w:rsidR="009A5E87" w:rsidRPr="008D0012" w:rsidRDefault="009A5E87" w:rsidP="008D0012">
      <w:pPr>
        <w:pStyle w:val="xmsonormal"/>
        <w:rPr>
          <w:rFonts w:ascii="Arial" w:hAnsi="Arial" w:cs="Arial"/>
          <w:sz w:val="20"/>
          <w:szCs w:val="20"/>
        </w:rPr>
      </w:pPr>
      <w:r w:rsidRPr="008D0012">
        <w:rPr>
          <w:rFonts w:ascii="Arial" w:hAnsi="Arial" w:cs="Arial"/>
          <w:b/>
          <w:bCs/>
          <w:sz w:val="20"/>
          <w:szCs w:val="20"/>
          <w:lang w:val="en-US"/>
        </w:rPr>
        <w:t xml:space="preserve">Results: </w:t>
      </w:r>
    </w:p>
    <w:p w14:paraId="1BBE77FA" w14:textId="77777777" w:rsidR="009A5E87" w:rsidRPr="008D0012" w:rsidRDefault="009A5E87" w:rsidP="008D0012">
      <w:pPr>
        <w:pStyle w:val="xmsonormal"/>
        <w:rPr>
          <w:rFonts w:ascii="Arial" w:hAnsi="Arial" w:cs="Arial"/>
          <w:sz w:val="20"/>
          <w:szCs w:val="20"/>
        </w:rPr>
      </w:pPr>
      <w:r w:rsidRPr="008D0012">
        <w:rPr>
          <w:rFonts w:ascii="Arial" w:hAnsi="Arial" w:cs="Arial"/>
          <w:sz w:val="20"/>
          <w:szCs w:val="20"/>
        </w:rPr>
        <w:t xml:space="preserve">Participants generally viewed EMPOWER-COMMUNITY positively. The mobile application supported self-monitoring of behaviours such as diets and physical </w:t>
      </w:r>
      <w:proofErr w:type="gramStart"/>
      <w:r w:rsidRPr="008D0012">
        <w:rPr>
          <w:rFonts w:ascii="Arial" w:hAnsi="Arial" w:cs="Arial"/>
          <w:sz w:val="20"/>
          <w:szCs w:val="20"/>
        </w:rPr>
        <w:t>activity;</w:t>
      </w:r>
      <w:proofErr w:type="gramEnd"/>
      <w:r w:rsidRPr="008D0012">
        <w:rPr>
          <w:rFonts w:ascii="Arial" w:hAnsi="Arial" w:cs="Arial"/>
          <w:sz w:val="20"/>
          <w:szCs w:val="20"/>
        </w:rPr>
        <w:t xml:space="preserve"> while health coaching provided personalised education and guidance to support patient empowerment. Many participants reported increased awareness of their daily lifestyle and greater confidence in self-management. Several participants noted that knowing that a health coach might review their progress encouraged them to be more mindful of their choices.</w:t>
      </w:r>
    </w:p>
    <w:p w14:paraId="750D80DE" w14:textId="77777777" w:rsidR="009A5E87" w:rsidRPr="008D0012" w:rsidRDefault="009A5E87" w:rsidP="008D0012">
      <w:pPr>
        <w:pStyle w:val="xmsonormal"/>
        <w:rPr>
          <w:rFonts w:ascii="Arial" w:hAnsi="Arial" w:cs="Arial"/>
          <w:sz w:val="20"/>
          <w:szCs w:val="20"/>
        </w:rPr>
      </w:pPr>
      <w:r w:rsidRPr="008D0012">
        <w:rPr>
          <w:rFonts w:ascii="Arial" w:hAnsi="Arial" w:cs="Arial"/>
          <w:sz w:val="20"/>
          <w:szCs w:val="20"/>
          <w:lang w:val="en-GB"/>
        </w:rPr>
        <w:t> </w:t>
      </w:r>
    </w:p>
    <w:p w14:paraId="2215B6B1" w14:textId="77777777" w:rsidR="009A5E87" w:rsidRPr="008D0012" w:rsidRDefault="009A5E87" w:rsidP="008D0012">
      <w:pPr>
        <w:pStyle w:val="xmsonormal"/>
        <w:rPr>
          <w:rFonts w:ascii="Arial" w:hAnsi="Arial" w:cs="Arial"/>
          <w:sz w:val="20"/>
          <w:szCs w:val="20"/>
        </w:rPr>
      </w:pPr>
      <w:r w:rsidRPr="008D0012">
        <w:rPr>
          <w:rFonts w:ascii="Arial" w:hAnsi="Arial" w:cs="Arial"/>
          <w:sz w:val="20"/>
          <w:szCs w:val="20"/>
        </w:rPr>
        <w:t>However, the perceived usefulness varied across individuals. Participants with long-standing diabetes or higher baseline knowledge sometimes felt coaching added limited value when discussions focused mainly on information they already knew. Practical barriers included scheduling difficulties and technical limitations such as accuracy of food logging within the app.</w:t>
      </w:r>
    </w:p>
    <w:p w14:paraId="360E6976" w14:textId="77777777" w:rsidR="009A5E87" w:rsidRPr="008D0012" w:rsidRDefault="009A5E87" w:rsidP="008D0012">
      <w:pPr>
        <w:pStyle w:val="xmsonormal"/>
        <w:rPr>
          <w:rFonts w:ascii="Arial" w:hAnsi="Arial" w:cs="Arial"/>
          <w:sz w:val="20"/>
          <w:szCs w:val="20"/>
        </w:rPr>
      </w:pPr>
      <w:r w:rsidRPr="008D0012">
        <w:rPr>
          <w:rFonts w:ascii="Arial" w:hAnsi="Arial" w:cs="Arial"/>
          <w:sz w:val="20"/>
          <w:szCs w:val="20"/>
        </w:rPr>
        <w:t> </w:t>
      </w:r>
    </w:p>
    <w:p w14:paraId="00612A08" w14:textId="28A72DE8" w:rsidR="009A5E87" w:rsidRPr="008D0012" w:rsidRDefault="009A5E87" w:rsidP="008D0012">
      <w:pPr>
        <w:pStyle w:val="xmsonormal"/>
        <w:rPr>
          <w:rFonts w:ascii="Arial" w:hAnsi="Arial" w:cs="Arial"/>
          <w:sz w:val="20"/>
          <w:szCs w:val="20"/>
        </w:rPr>
      </w:pPr>
      <w:r w:rsidRPr="008D0012">
        <w:rPr>
          <w:rFonts w:ascii="Arial" w:hAnsi="Arial" w:cs="Arial"/>
          <w:sz w:val="20"/>
          <w:szCs w:val="20"/>
        </w:rPr>
        <w:t>Participants suggested that the model may be most effective when tailored to individual needs and readiness for change, and when extended beyond medical information to address broader lifestyle and wellbeing issues.</w:t>
      </w:r>
    </w:p>
    <w:p w14:paraId="67480150" w14:textId="77777777" w:rsidR="009A5E87" w:rsidRPr="008D0012" w:rsidRDefault="009A5E87" w:rsidP="008D0012">
      <w:pPr>
        <w:pStyle w:val="xmsonormal"/>
        <w:rPr>
          <w:rFonts w:ascii="Arial" w:hAnsi="Arial" w:cs="Arial"/>
          <w:sz w:val="20"/>
          <w:szCs w:val="20"/>
        </w:rPr>
      </w:pPr>
      <w:r w:rsidRPr="008D0012">
        <w:rPr>
          <w:rFonts w:ascii="Arial" w:hAnsi="Arial" w:cs="Arial"/>
          <w:sz w:val="20"/>
          <w:szCs w:val="20"/>
        </w:rPr>
        <w:t> </w:t>
      </w:r>
    </w:p>
    <w:p w14:paraId="68C8EE09" w14:textId="77777777" w:rsidR="009A5E87" w:rsidRPr="008D0012" w:rsidRDefault="009A5E87" w:rsidP="008D0012">
      <w:pPr>
        <w:pStyle w:val="xmsonormal"/>
        <w:rPr>
          <w:rFonts w:ascii="Arial" w:hAnsi="Arial" w:cs="Arial"/>
          <w:sz w:val="20"/>
          <w:szCs w:val="20"/>
        </w:rPr>
      </w:pPr>
      <w:r w:rsidRPr="008D0012">
        <w:rPr>
          <w:rFonts w:ascii="Arial" w:hAnsi="Arial" w:cs="Arial"/>
          <w:b/>
          <w:bCs/>
          <w:sz w:val="20"/>
          <w:szCs w:val="20"/>
          <w:lang w:val="en-US"/>
        </w:rPr>
        <w:t xml:space="preserve">Discussion / Conclusion: </w:t>
      </w:r>
    </w:p>
    <w:p w14:paraId="58240A80" w14:textId="77777777" w:rsidR="005E5EC9" w:rsidRPr="008D0012" w:rsidRDefault="009A5E87" w:rsidP="008D0012">
      <w:pPr>
        <w:pStyle w:val="xmsonormal"/>
        <w:rPr>
          <w:rFonts w:ascii="Arial" w:hAnsi="Arial" w:cs="Arial"/>
          <w:sz w:val="20"/>
          <w:szCs w:val="20"/>
        </w:rPr>
      </w:pPr>
      <w:r w:rsidRPr="008D0012">
        <w:rPr>
          <w:rFonts w:ascii="Arial" w:hAnsi="Arial" w:cs="Arial"/>
          <w:sz w:val="20"/>
          <w:szCs w:val="20"/>
        </w:rPr>
        <w:t xml:space="preserve">These findings highlight practical considerations for implementing mHealth and human support in diabetes </w:t>
      </w:r>
      <w:proofErr w:type="gramStart"/>
      <w:r w:rsidRPr="008D0012">
        <w:rPr>
          <w:rFonts w:ascii="Arial" w:hAnsi="Arial" w:cs="Arial"/>
          <w:sz w:val="20"/>
          <w:szCs w:val="20"/>
        </w:rPr>
        <w:t>care, and</w:t>
      </w:r>
      <w:proofErr w:type="gramEnd"/>
      <w:r w:rsidRPr="008D0012">
        <w:rPr>
          <w:rFonts w:ascii="Arial" w:hAnsi="Arial" w:cs="Arial"/>
          <w:sz w:val="20"/>
          <w:szCs w:val="20"/>
        </w:rPr>
        <w:t xml:space="preserve"> may offer insights for designing more responsive and patient-centred care models in routine practice.</w:t>
      </w:r>
    </w:p>
    <w:p w14:paraId="655553CE" w14:textId="6F847DCB" w:rsidR="00067713" w:rsidRPr="008D0012" w:rsidRDefault="00067713" w:rsidP="008D0012">
      <w:pPr>
        <w:pStyle w:val="xmsonormal"/>
        <w:rPr>
          <w:rFonts w:ascii="Arial" w:hAnsi="Arial" w:cs="Arial"/>
          <w:sz w:val="20"/>
          <w:szCs w:val="20"/>
        </w:rPr>
      </w:pPr>
    </w:p>
    <w:sectPr w:rsidR="00067713" w:rsidRPr="008D0012">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KaiTi">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0NjMwNDI1MzAzMjNV0lEKTi0uzszPAykwrgUAp82I5ywAAAA="/>
  </w:docVars>
  <w:rsids>
    <w:rsidRoot w:val="008E72CB"/>
    <w:rsid w:val="00016758"/>
    <w:rsid w:val="000566DF"/>
    <w:rsid w:val="00056F1E"/>
    <w:rsid w:val="00057CC6"/>
    <w:rsid w:val="000626AA"/>
    <w:rsid w:val="00064395"/>
    <w:rsid w:val="00067713"/>
    <w:rsid w:val="000B3442"/>
    <w:rsid w:val="000C7558"/>
    <w:rsid w:val="0011197E"/>
    <w:rsid w:val="0013256C"/>
    <w:rsid w:val="00135581"/>
    <w:rsid w:val="00153BE7"/>
    <w:rsid w:val="00164C78"/>
    <w:rsid w:val="001B34DD"/>
    <w:rsid w:val="001E613C"/>
    <w:rsid w:val="002552A8"/>
    <w:rsid w:val="0025636A"/>
    <w:rsid w:val="0029487E"/>
    <w:rsid w:val="002A7A5B"/>
    <w:rsid w:val="002B65DA"/>
    <w:rsid w:val="002B6B1A"/>
    <w:rsid w:val="002B71FE"/>
    <w:rsid w:val="003305CE"/>
    <w:rsid w:val="0033370A"/>
    <w:rsid w:val="00346112"/>
    <w:rsid w:val="00347ECF"/>
    <w:rsid w:val="00373D4A"/>
    <w:rsid w:val="003A563B"/>
    <w:rsid w:val="003C050D"/>
    <w:rsid w:val="003C3A0D"/>
    <w:rsid w:val="003F1FC8"/>
    <w:rsid w:val="003F211B"/>
    <w:rsid w:val="00403827"/>
    <w:rsid w:val="00405C76"/>
    <w:rsid w:val="00427EE6"/>
    <w:rsid w:val="0045323C"/>
    <w:rsid w:val="00483EA7"/>
    <w:rsid w:val="00492302"/>
    <w:rsid w:val="004C3588"/>
    <w:rsid w:val="004C7E67"/>
    <w:rsid w:val="004E3E76"/>
    <w:rsid w:val="004F2D4F"/>
    <w:rsid w:val="004F416D"/>
    <w:rsid w:val="00504DF6"/>
    <w:rsid w:val="00527877"/>
    <w:rsid w:val="00580728"/>
    <w:rsid w:val="00584389"/>
    <w:rsid w:val="005A4B6C"/>
    <w:rsid w:val="005D3F8F"/>
    <w:rsid w:val="005E5EC9"/>
    <w:rsid w:val="006120E7"/>
    <w:rsid w:val="00646BDA"/>
    <w:rsid w:val="00660EAC"/>
    <w:rsid w:val="006831E1"/>
    <w:rsid w:val="00697319"/>
    <w:rsid w:val="006A265D"/>
    <w:rsid w:val="006C1976"/>
    <w:rsid w:val="006C6BDE"/>
    <w:rsid w:val="006D2100"/>
    <w:rsid w:val="0070067C"/>
    <w:rsid w:val="00707780"/>
    <w:rsid w:val="00721C9C"/>
    <w:rsid w:val="00723817"/>
    <w:rsid w:val="00743FEF"/>
    <w:rsid w:val="00756A6B"/>
    <w:rsid w:val="00776331"/>
    <w:rsid w:val="007C2E43"/>
    <w:rsid w:val="007D1B58"/>
    <w:rsid w:val="007E20B0"/>
    <w:rsid w:val="007E4336"/>
    <w:rsid w:val="007F3B19"/>
    <w:rsid w:val="0082748C"/>
    <w:rsid w:val="00853012"/>
    <w:rsid w:val="0088209D"/>
    <w:rsid w:val="008A5947"/>
    <w:rsid w:val="008A596D"/>
    <w:rsid w:val="008C70ED"/>
    <w:rsid w:val="008D0012"/>
    <w:rsid w:val="008E72CB"/>
    <w:rsid w:val="008F5677"/>
    <w:rsid w:val="0090167F"/>
    <w:rsid w:val="00921C08"/>
    <w:rsid w:val="009253E3"/>
    <w:rsid w:val="009269F7"/>
    <w:rsid w:val="00933D90"/>
    <w:rsid w:val="009457E6"/>
    <w:rsid w:val="00994538"/>
    <w:rsid w:val="00995341"/>
    <w:rsid w:val="009A5E87"/>
    <w:rsid w:val="009C1BD2"/>
    <w:rsid w:val="009C3303"/>
    <w:rsid w:val="009C3F24"/>
    <w:rsid w:val="009D12EE"/>
    <w:rsid w:val="009E777B"/>
    <w:rsid w:val="009F6E38"/>
    <w:rsid w:val="00A0363E"/>
    <w:rsid w:val="00A30953"/>
    <w:rsid w:val="00A403F2"/>
    <w:rsid w:val="00A43A60"/>
    <w:rsid w:val="00A62193"/>
    <w:rsid w:val="00A6582F"/>
    <w:rsid w:val="00A87126"/>
    <w:rsid w:val="00A90F9A"/>
    <w:rsid w:val="00AB3D3D"/>
    <w:rsid w:val="00AC0D1B"/>
    <w:rsid w:val="00AC6C9A"/>
    <w:rsid w:val="00AF3A53"/>
    <w:rsid w:val="00AF6F44"/>
    <w:rsid w:val="00B03ABA"/>
    <w:rsid w:val="00B14BDF"/>
    <w:rsid w:val="00B3763B"/>
    <w:rsid w:val="00B5262A"/>
    <w:rsid w:val="00B5306E"/>
    <w:rsid w:val="00B55033"/>
    <w:rsid w:val="00C4282C"/>
    <w:rsid w:val="00C6510E"/>
    <w:rsid w:val="00C66ADD"/>
    <w:rsid w:val="00CD0FF0"/>
    <w:rsid w:val="00CE778F"/>
    <w:rsid w:val="00CF01DC"/>
    <w:rsid w:val="00CF33B4"/>
    <w:rsid w:val="00CF37E2"/>
    <w:rsid w:val="00CF49CD"/>
    <w:rsid w:val="00CF5940"/>
    <w:rsid w:val="00D52BC5"/>
    <w:rsid w:val="00D53478"/>
    <w:rsid w:val="00D53D92"/>
    <w:rsid w:val="00D65DF8"/>
    <w:rsid w:val="00DB0C92"/>
    <w:rsid w:val="00DF2B1F"/>
    <w:rsid w:val="00DF37C1"/>
    <w:rsid w:val="00DF5669"/>
    <w:rsid w:val="00E26530"/>
    <w:rsid w:val="00E424B6"/>
    <w:rsid w:val="00EF0987"/>
    <w:rsid w:val="00EF3C90"/>
    <w:rsid w:val="00F10387"/>
    <w:rsid w:val="00F10666"/>
    <w:rsid w:val="00F4752A"/>
    <w:rsid w:val="00FA02F9"/>
    <w:rsid w:val="00FA49A3"/>
    <w:rsid w:val="00FC7797"/>
    <w:rsid w:val="00FD2CA8"/>
    <w:rsid w:val="00FD7E70"/>
    <w:rsid w:val="0EA2644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FD52A"/>
  <w15:chartTrackingRefBased/>
  <w15:docId w15:val="{A5281B56-3B65-4089-AA6E-28E45CEC1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KaiTi" w:hAnsi="Calibri" w:cs="Malgun Gothic"/>
        <w:color w:val="333333"/>
        <w:kern w:val="2"/>
        <w:sz w:val="24"/>
        <w:szCs w:val="30"/>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8E72C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E72C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E72C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E72C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8E72C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8E72CB"/>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8E72CB"/>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8E72CB"/>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8E72CB"/>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72CB"/>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8E72CB"/>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8E72CB"/>
    <w:rPr>
      <w:rFonts w:asciiTheme="minorHAnsi" w:eastAsiaTheme="majorEastAsia" w:hAnsiTheme="minorHAnsi"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8E72CB"/>
    <w:rPr>
      <w:rFonts w:asciiTheme="minorHAnsi" w:eastAsiaTheme="majorEastAsia" w:hAnsiTheme="minorHAnsi"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8E72CB"/>
    <w:rPr>
      <w:rFonts w:asciiTheme="minorHAnsi" w:eastAsiaTheme="majorEastAsia" w:hAnsiTheme="minorHAnsi" w:cstheme="majorBidi"/>
      <w:color w:val="0F4761" w:themeColor="accent1" w:themeShade="BF"/>
      <w:lang w:val="en-GB"/>
    </w:rPr>
  </w:style>
  <w:style w:type="character" w:customStyle="1" w:styleId="Heading6Char">
    <w:name w:val="Heading 6 Char"/>
    <w:basedOn w:val="DefaultParagraphFont"/>
    <w:link w:val="Heading6"/>
    <w:uiPriority w:val="9"/>
    <w:semiHidden/>
    <w:rsid w:val="008E72CB"/>
    <w:rPr>
      <w:rFonts w:asciiTheme="minorHAnsi" w:eastAsiaTheme="majorEastAsia" w:hAnsiTheme="minorHAnsi" w:cstheme="majorBidi"/>
      <w:i/>
      <w:iCs/>
      <w:color w:val="595959" w:themeColor="text1" w:themeTint="A6"/>
      <w:lang w:val="en-GB"/>
    </w:rPr>
  </w:style>
  <w:style w:type="character" w:customStyle="1" w:styleId="Heading7Char">
    <w:name w:val="Heading 7 Char"/>
    <w:basedOn w:val="DefaultParagraphFont"/>
    <w:link w:val="Heading7"/>
    <w:uiPriority w:val="9"/>
    <w:semiHidden/>
    <w:rsid w:val="008E72CB"/>
    <w:rPr>
      <w:rFonts w:asciiTheme="minorHAnsi" w:eastAsiaTheme="majorEastAsia" w:hAnsiTheme="minorHAnsi" w:cstheme="majorBidi"/>
      <w:color w:val="595959" w:themeColor="text1" w:themeTint="A6"/>
      <w:lang w:val="en-GB"/>
    </w:rPr>
  </w:style>
  <w:style w:type="character" w:customStyle="1" w:styleId="Heading8Char">
    <w:name w:val="Heading 8 Char"/>
    <w:basedOn w:val="DefaultParagraphFont"/>
    <w:link w:val="Heading8"/>
    <w:uiPriority w:val="9"/>
    <w:semiHidden/>
    <w:rsid w:val="008E72CB"/>
    <w:rPr>
      <w:rFonts w:asciiTheme="minorHAnsi" w:eastAsiaTheme="majorEastAsia" w:hAnsiTheme="minorHAnsi" w:cstheme="majorBidi"/>
      <w:i/>
      <w:iCs/>
      <w:color w:val="272727" w:themeColor="text1" w:themeTint="D8"/>
      <w:lang w:val="en-GB"/>
    </w:rPr>
  </w:style>
  <w:style w:type="character" w:customStyle="1" w:styleId="Heading9Char">
    <w:name w:val="Heading 9 Char"/>
    <w:basedOn w:val="DefaultParagraphFont"/>
    <w:link w:val="Heading9"/>
    <w:uiPriority w:val="9"/>
    <w:semiHidden/>
    <w:rsid w:val="008E72CB"/>
    <w:rPr>
      <w:rFonts w:asciiTheme="minorHAnsi" w:eastAsiaTheme="majorEastAsia" w:hAnsiTheme="minorHAnsi" w:cstheme="majorBidi"/>
      <w:color w:val="272727" w:themeColor="text1" w:themeTint="D8"/>
      <w:lang w:val="en-GB"/>
    </w:rPr>
  </w:style>
  <w:style w:type="paragraph" w:styleId="Title">
    <w:name w:val="Title"/>
    <w:basedOn w:val="Normal"/>
    <w:next w:val="Normal"/>
    <w:link w:val="TitleChar"/>
    <w:uiPriority w:val="10"/>
    <w:qFormat/>
    <w:rsid w:val="008E72CB"/>
    <w:pPr>
      <w:spacing w:after="8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E72CB"/>
    <w:rPr>
      <w:rFonts w:asciiTheme="majorHAnsi" w:eastAsiaTheme="majorEastAsia" w:hAnsiTheme="majorHAnsi" w:cstheme="majorBidi"/>
      <w:color w:val="auto"/>
      <w:spacing w:val="-10"/>
      <w:kern w:val="28"/>
      <w:sz w:val="56"/>
      <w:szCs w:val="56"/>
      <w:lang w:val="en-GB"/>
    </w:rPr>
  </w:style>
  <w:style w:type="paragraph" w:styleId="Subtitle">
    <w:name w:val="Subtitle"/>
    <w:basedOn w:val="Normal"/>
    <w:next w:val="Normal"/>
    <w:link w:val="SubtitleChar"/>
    <w:uiPriority w:val="11"/>
    <w:qFormat/>
    <w:rsid w:val="008E72CB"/>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72CB"/>
    <w:rPr>
      <w:rFonts w:asciiTheme="minorHAnsi" w:eastAsiaTheme="majorEastAsia" w:hAnsiTheme="minorHAnsi"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8E72CB"/>
    <w:pPr>
      <w:spacing w:before="160"/>
      <w:jc w:val="center"/>
    </w:pPr>
    <w:rPr>
      <w:i/>
      <w:iCs/>
      <w:color w:val="404040" w:themeColor="text1" w:themeTint="BF"/>
    </w:rPr>
  </w:style>
  <w:style w:type="character" w:customStyle="1" w:styleId="QuoteChar">
    <w:name w:val="Quote Char"/>
    <w:basedOn w:val="DefaultParagraphFont"/>
    <w:link w:val="Quote"/>
    <w:uiPriority w:val="29"/>
    <w:rsid w:val="008E72CB"/>
    <w:rPr>
      <w:i/>
      <w:iCs/>
      <w:color w:val="404040" w:themeColor="text1" w:themeTint="BF"/>
      <w:lang w:val="en-GB"/>
    </w:rPr>
  </w:style>
  <w:style w:type="paragraph" w:styleId="ListParagraph">
    <w:name w:val="List Paragraph"/>
    <w:basedOn w:val="Normal"/>
    <w:uiPriority w:val="34"/>
    <w:qFormat/>
    <w:rsid w:val="008E72CB"/>
    <w:pPr>
      <w:ind w:left="720"/>
      <w:contextualSpacing/>
    </w:pPr>
  </w:style>
  <w:style w:type="character" w:styleId="IntenseEmphasis">
    <w:name w:val="Intense Emphasis"/>
    <w:basedOn w:val="DefaultParagraphFont"/>
    <w:uiPriority w:val="21"/>
    <w:qFormat/>
    <w:rsid w:val="008E72CB"/>
    <w:rPr>
      <w:i/>
      <w:iCs/>
      <w:color w:val="0F4761" w:themeColor="accent1" w:themeShade="BF"/>
    </w:rPr>
  </w:style>
  <w:style w:type="paragraph" w:styleId="IntenseQuote">
    <w:name w:val="Intense Quote"/>
    <w:basedOn w:val="Normal"/>
    <w:next w:val="Normal"/>
    <w:link w:val="IntenseQuoteChar"/>
    <w:uiPriority w:val="30"/>
    <w:qFormat/>
    <w:rsid w:val="008E72C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E72CB"/>
    <w:rPr>
      <w:i/>
      <w:iCs/>
      <w:color w:val="0F4761" w:themeColor="accent1" w:themeShade="BF"/>
      <w:lang w:val="en-GB"/>
    </w:rPr>
  </w:style>
  <w:style w:type="character" w:styleId="IntenseReference">
    <w:name w:val="Intense Reference"/>
    <w:basedOn w:val="DefaultParagraphFont"/>
    <w:uiPriority w:val="32"/>
    <w:qFormat/>
    <w:rsid w:val="008E72CB"/>
    <w:rPr>
      <w:b/>
      <w:bCs/>
      <w:smallCaps/>
      <w:color w:val="0F4761" w:themeColor="accent1" w:themeShade="BF"/>
      <w:spacing w:val="5"/>
    </w:rPr>
  </w:style>
  <w:style w:type="paragraph" w:styleId="NormalWeb">
    <w:name w:val="Normal (Web)"/>
    <w:basedOn w:val="Normal"/>
    <w:uiPriority w:val="99"/>
    <w:semiHidden/>
    <w:unhideWhenUsed/>
    <w:rsid w:val="001E613C"/>
    <w:pPr>
      <w:spacing w:before="100" w:beforeAutospacing="1" w:after="100" w:afterAutospacing="1" w:line="240" w:lineRule="auto"/>
    </w:pPr>
    <w:rPr>
      <w:rFonts w:ascii="Times New Roman" w:eastAsia="Times New Roman" w:hAnsi="Times New Roman" w:cs="Times New Roman"/>
      <w:color w:val="auto"/>
      <w:kern w:val="0"/>
      <w:szCs w:val="24"/>
      <w:lang w:val="en-SG"/>
    </w:rPr>
  </w:style>
  <w:style w:type="character" w:styleId="Strong">
    <w:name w:val="Strong"/>
    <w:basedOn w:val="DefaultParagraphFont"/>
    <w:uiPriority w:val="22"/>
    <w:qFormat/>
    <w:rsid w:val="00D65DF8"/>
    <w:rPr>
      <w:b/>
      <w:bCs/>
    </w:rPr>
  </w:style>
  <w:style w:type="paragraph" w:styleId="Revision">
    <w:name w:val="Revision"/>
    <w:hidden/>
    <w:uiPriority w:val="99"/>
    <w:semiHidden/>
    <w:rsid w:val="00405C76"/>
    <w:pPr>
      <w:spacing w:after="0" w:line="240" w:lineRule="auto"/>
    </w:pPr>
    <w:rPr>
      <w:lang w:val="en-GB"/>
    </w:rPr>
  </w:style>
  <w:style w:type="paragraph" w:customStyle="1" w:styleId="xmsonormal">
    <w:name w:val="x_msonormal"/>
    <w:basedOn w:val="Normal"/>
    <w:rsid w:val="009A5E87"/>
    <w:pPr>
      <w:spacing w:after="0" w:line="240" w:lineRule="auto"/>
    </w:pPr>
    <w:rPr>
      <w:rFonts w:ascii="Aptos" w:eastAsiaTheme="minorEastAsia" w:hAnsi="Aptos" w:cs="Aptos"/>
      <w:color w:val="auto"/>
      <w:kern w:val="0"/>
      <w:szCs w:val="24"/>
      <w:lang w:val="en-SG"/>
    </w:rPr>
  </w:style>
  <w:style w:type="table" w:styleId="TableGrid">
    <w:name w:val="Table Grid"/>
    <w:basedOn w:val="TableNormal"/>
    <w:uiPriority w:val="39"/>
    <w:rsid w:val="00C66A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9" ma:contentTypeDescription="Create a new document." ma:contentTypeScope="" ma:versionID="1e4cde8aeba8d06decea519705833ef9">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c2547b505fb9776ca1b32cb0adf46968"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E25A946-AAE5-4983-9E60-F324D88E42EF}">
  <ds:schemaRefs>
    <ds:schemaRef ds:uri="http://schemas.openxmlformats.org/officeDocument/2006/bibliography"/>
  </ds:schemaRefs>
</ds:datastoreItem>
</file>

<file path=customXml/itemProps2.xml><?xml version="1.0" encoding="utf-8"?>
<ds:datastoreItem xmlns:ds="http://schemas.openxmlformats.org/officeDocument/2006/customXml" ds:itemID="{E7D12B79-F87E-4877-94A1-152C46C82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0A3C39-34F8-4125-A96C-B36822E3AF15}">
  <ds:schemaRefs>
    <ds:schemaRef ds:uri="http://schemas.microsoft.com/sharepoint/v3/contenttype/forms"/>
  </ds:schemaRefs>
</ds:datastoreItem>
</file>

<file path=customXml/itemProps4.xml><?xml version="1.0" encoding="utf-8"?>
<ds:datastoreItem xmlns:ds="http://schemas.openxmlformats.org/officeDocument/2006/customXml" ds:itemID="{2B09F7FF-8ED7-44D3-B4BE-FD5A238A9B67}">
  <ds:schemaRefs>
    <ds:schemaRef ds:uri="http://schemas.microsoft.com/office/2006/metadata/properties"/>
    <ds:schemaRef ds:uri="http://schemas.microsoft.com/office/infopath/2007/PartnerControls"/>
    <ds:schemaRef ds:uri="cab52c9b-ab33-4221-8af9-54f8f2b86a80"/>
    <ds:schemaRef ds:uri="6911e96c-4cc4-42d5-8e43-f93924cf6a0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87</Words>
  <Characters>2206</Characters>
  <Application>Microsoft Office Word</Application>
  <DocSecurity>0</DocSecurity>
  <Lines>18</Lines>
  <Paragraphs>5</Paragraphs>
  <ScaleCrop>false</ScaleCrop>
  <Company/>
  <LinksUpToDate>false</LinksUpToDate>
  <CharactersWithSpaces>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8088</dc:creator>
  <cp:keywords/>
  <dc:description/>
  <cp:lastModifiedBy>Tanya Yandall</cp:lastModifiedBy>
  <cp:revision>3</cp:revision>
  <dcterms:created xsi:type="dcterms:W3CDTF">2026-03-18T01:43:00Z</dcterms:created>
  <dcterms:modified xsi:type="dcterms:W3CDTF">2026-03-18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ies>
</file>